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9FDEB6" w14:textId="259BA2B5" w:rsidR="005D74ED" w:rsidRDefault="005D74ED" w:rsidP="00A8188D">
      <w:pPr>
        <w:ind w:firstLineChars="100" w:firstLine="210"/>
        <w:rPr>
          <w:b/>
          <w:bCs/>
        </w:rPr>
      </w:pPr>
      <w:r>
        <w:rPr>
          <w:rFonts w:hint="eastAsia"/>
          <w:b/>
          <w:bCs/>
        </w:rPr>
        <w:t>4</w:t>
      </w:r>
      <w:r>
        <w:rPr>
          <w:b/>
          <w:bCs/>
        </w:rPr>
        <w:t>. Finding Files.</w:t>
      </w:r>
    </w:p>
    <w:p w14:paraId="5EBDAE0D" w14:textId="2B7EE4EA" w:rsidR="005D74ED" w:rsidRPr="005D74ED" w:rsidRDefault="005D74ED" w:rsidP="00047764">
      <w:r w:rsidRPr="005D74ED">
        <w:t>The output is as following:</w:t>
      </w:r>
    </w:p>
    <w:p w14:paraId="23A1AA46" w14:textId="3E20C13F" w:rsidR="005D74ED" w:rsidRDefault="005D74ED" w:rsidP="00047764">
      <w:pPr>
        <w:rPr>
          <w:b/>
          <w:bCs/>
        </w:rPr>
      </w:pPr>
      <w:r w:rsidRPr="005D74ED">
        <w:rPr>
          <w:b/>
          <w:bCs/>
        </w:rPr>
        <w:t>Alias dfr=‘find . -maxdepth 1 -mtime -1 -o -ctime -1’</w:t>
      </w:r>
    </w:p>
    <w:p w14:paraId="09A2585E" w14:textId="461A94E7" w:rsidR="005D74ED" w:rsidRPr="00934B19" w:rsidRDefault="00934B19" w:rsidP="00047764">
      <w:r>
        <w:t>‘Alias dfr</w:t>
      </w:r>
      <w:r w:rsidR="00E4751E">
        <w:t xml:space="preserve"> =</w:t>
      </w:r>
      <w:r>
        <w:t xml:space="preserve">’ is </w:t>
      </w:r>
      <w:r w:rsidR="00E4751E">
        <w:t>call the command after the equal sign ‘Alias dfr’</w:t>
      </w:r>
      <w:r w:rsidR="00F63648">
        <w:t xml:space="preserve">. </w:t>
      </w:r>
      <w:r>
        <w:t>’find .’ means find every</w:t>
      </w:r>
      <w:r w:rsidR="00E4751E">
        <w:t xml:space="preserve"> file</w:t>
      </w:r>
      <w:r>
        <w:t xml:space="preserve"> that match the following criteria. ‘-maxdepth</w:t>
      </w:r>
      <w:r w:rsidR="00F63648">
        <w:t xml:space="preserve"> 1</w:t>
      </w:r>
      <w:r>
        <w:t xml:space="preserve">’ is the </w:t>
      </w:r>
      <w:r w:rsidR="00F63648">
        <w:t xml:space="preserve">search to the deeps of subfolders 1 level lower. </w:t>
      </w:r>
      <w:r w:rsidRPr="00934B19">
        <w:t>‘</w:t>
      </w:r>
      <w:r w:rsidR="00F63648">
        <w:t>-</w:t>
      </w:r>
      <w:r w:rsidRPr="00934B19">
        <w:t>mtime’ is the last modification time. The ‘-1’ here is at most n days. ‘-o’</w:t>
      </w:r>
      <w:r>
        <w:t xml:space="preserve"> is the same as ‘-or’ It means the file has to satisfy the condition Infront of it or the condition behind it.</w:t>
      </w:r>
      <w:r w:rsidRPr="00934B19">
        <w:t xml:space="preserve"> ‘-ctime’ is the </w:t>
      </w:r>
      <w:r>
        <w:t>time since the last status change. The ‘-1’ here is at most n days before.</w:t>
      </w:r>
    </w:p>
    <w:p w14:paraId="2C69AC26" w14:textId="221AEA6B" w:rsidR="005D74ED" w:rsidRDefault="005D74ED" w:rsidP="00047764">
      <w:pPr>
        <w:rPr>
          <w:b/>
          <w:bCs/>
        </w:rPr>
      </w:pPr>
      <w:r>
        <w:rPr>
          <w:rFonts w:hint="eastAsia"/>
          <w:b/>
          <w:bCs/>
        </w:rPr>
        <w:t>5</w:t>
      </w:r>
      <w:r>
        <w:rPr>
          <w:b/>
          <w:bCs/>
        </w:rPr>
        <w:t>. Directory Checksum.</w:t>
      </w:r>
    </w:p>
    <w:p w14:paraId="0D889ECD" w14:textId="02A5C455" w:rsidR="00047764" w:rsidRPr="005D74ED" w:rsidRDefault="00047764" w:rsidP="00047764">
      <w:pPr>
        <w:rPr>
          <w:b/>
          <w:bCs/>
        </w:rPr>
      </w:pPr>
      <w:r w:rsidRPr="005D74ED">
        <w:rPr>
          <w:b/>
          <w:bCs/>
        </w:rPr>
        <w:t>#!/bin/sh</w:t>
      </w:r>
    </w:p>
    <w:p w14:paraId="4D40D8FE" w14:textId="77777777" w:rsidR="00047764" w:rsidRPr="005D74ED" w:rsidRDefault="00047764" w:rsidP="00047764">
      <w:pPr>
        <w:rPr>
          <w:b/>
          <w:bCs/>
        </w:rPr>
      </w:pPr>
    </w:p>
    <w:p w14:paraId="4BD15CCB" w14:textId="77777777" w:rsidR="00047764" w:rsidRPr="005D74ED" w:rsidRDefault="00047764" w:rsidP="00047764">
      <w:pPr>
        <w:rPr>
          <w:b/>
          <w:bCs/>
        </w:rPr>
      </w:pPr>
      <w:r w:rsidRPr="005D74ED">
        <w:rPr>
          <w:b/>
          <w:bCs/>
        </w:rPr>
        <w:t>#</w:t>
      </w:r>
    </w:p>
    <w:p w14:paraId="39E1AD64" w14:textId="77777777" w:rsidR="00047764" w:rsidRPr="005D74ED" w:rsidRDefault="00047764" w:rsidP="00047764">
      <w:pPr>
        <w:rPr>
          <w:b/>
          <w:bCs/>
        </w:rPr>
      </w:pPr>
      <w:r w:rsidRPr="005D74ED">
        <w:rPr>
          <w:b/>
          <w:bCs/>
        </w:rPr>
        <w:t># ds - Compute checksum of all files under specified directory.</w:t>
      </w:r>
    </w:p>
    <w:p w14:paraId="21C5A069" w14:textId="77777777" w:rsidR="00047764" w:rsidRPr="005D74ED" w:rsidRDefault="00047764" w:rsidP="00047764">
      <w:pPr>
        <w:rPr>
          <w:b/>
          <w:bCs/>
        </w:rPr>
      </w:pPr>
      <w:r w:rsidRPr="005D74ED">
        <w:rPr>
          <w:b/>
          <w:bCs/>
        </w:rPr>
        <w:t>#</w:t>
      </w:r>
    </w:p>
    <w:p w14:paraId="35A78FC5" w14:textId="77777777" w:rsidR="00047764" w:rsidRPr="005D74ED" w:rsidRDefault="00047764" w:rsidP="00047764">
      <w:pPr>
        <w:rPr>
          <w:b/>
          <w:bCs/>
        </w:rPr>
      </w:pPr>
      <w:r w:rsidRPr="005D74ED">
        <w:rPr>
          <w:b/>
          <w:bCs/>
        </w:rPr>
        <w:t># 22Jan11  Added -noleaf to find command</w:t>
      </w:r>
    </w:p>
    <w:p w14:paraId="7843582C" w14:textId="77777777" w:rsidR="00047764" w:rsidRPr="005D74ED" w:rsidRDefault="00047764" w:rsidP="00047764">
      <w:pPr>
        <w:rPr>
          <w:b/>
          <w:bCs/>
        </w:rPr>
      </w:pPr>
      <w:r w:rsidRPr="005D74ED">
        <w:rPr>
          <w:b/>
          <w:bCs/>
        </w:rPr>
        <w:t># 29Dec10  Modified to unset CDPATH before cd</w:t>
      </w:r>
    </w:p>
    <w:p w14:paraId="4A9A877F" w14:textId="77777777" w:rsidR="00047764" w:rsidRPr="005D74ED" w:rsidRDefault="00047764" w:rsidP="00047764">
      <w:pPr>
        <w:rPr>
          <w:b/>
          <w:bCs/>
        </w:rPr>
      </w:pPr>
      <w:r w:rsidRPr="005D74ED">
        <w:rPr>
          <w:b/>
          <w:bCs/>
        </w:rPr>
        <w:t># 13Jan10  Modified to deal with spaces in directory names</w:t>
      </w:r>
    </w:p>
    <w:p w14:paraId="254CE230" w14:textId="77777777" w:rsidR="00047764" w:rsidRPr="005D74ED" w:rsidRDefault="00047764" w:rsidP="00047764">
      <w:pPr>
        <w:rPr>
          <w:b/>
          <w:bCs/>
        </w:rPr>
      </w:pPr>
      <w:r w:rsidRPr="005D74ED">
        <w:rPr>
          <w:b/>
          <w:bCs/>
        </w:rPr>
        <w:t># 05Oct09  Modified to deal with spaces in filenames and specification of</w:t>
      </w:r>
    </w:p>
    <w:p w14:paraId="118E171E" w14:textId="77777777" w:rsidR="00047764" w:rsidRPr="005D74ED" w:rsidRDefault="00047764" w:rsidP="00047764">
      <w:pPr>
        <w:rPr>
          <w:b/>
          <w:bCs/>
        </w:rPr>
      </w:pPr>
      <w:r w:rsidRPr="005D74ED">
        <w:rPr>
          <w:b/>
          <w:bCs/>
        </w:rPr>
        <w:t xml:space="preserve">#             a directory on the command line </w:t>
      </w:r>
    </w:p>
    <w:p w14:paraId="13199EE9" w14:textId="77777777" w:rsidR="00047764" w:rsidRPr="005D74ED" w:rsidRDefault="00047764" w:rsidP="00047764">
      <w:pPr>
        <w:rPr>
          <w:b/>
          <w:bCs/>
        </w:rPr>
      </w:pPr>
      <w:r w:rsidRPr="005D74ED">
        <w:rPr>
          <w:b/>
          <w:bCs/>
        </w:rPr>
        <w:t># 23Nov08  Written by Everett Lipman</w:t>
      </w:r>
    </w:p>
    <w:p w14:paraId="58F20F49" w14:textId="77777777" w:rsidR="00047764" w:rsidRPr="005D74ED" w:rsidRDefault="00047764" w:rsidP="00047764">
      <w:pPr>
        <w:rPr>
          <w:b/>
          <w:bCs/>
        </w:rPr>
      </w:pPr>
      <w:r w:rsidRPr="005D74ED">
        <w:rPr>
          <w:b/>
          <w:bCs/>
        </w:rPr>
        <w:t>#</w:t>
      </w:r>
    </w:p>
    <w:p w14:paraId="594137AA" w14:textId="0A0B55BB" w:rsidR="00047764" w:rsidRPr="0069416D" w:rsidRDefault="0069416D" w:rsidP="00047764">
      <w:r>
        <w:t xml:space="preserve">These lines start with # are just </w:t>
      </w:r>
      <w:r w:rsidR="0091455A">
        <w:t>commons</w:t>
      </w:r>
      <w:r>
        <w:t>. It is telling us what ds script do and when it is been changed.</w:t>
      </w:r>
    </w:p>
    <w:p w14:paraId="7515704F" w14:textId="77777777" w:rsidR="0069416D" w:rsidRPr="005D74ED" w:rsidRDefault="0069416D" w:rsidP="00047764">
      <w:pPr>
        <w:rPr>
          <w:b/>
          <w:bCs/>
        </w:rPr>
      </w:pPr>
    </w:p>
    <w:p w14:paraId="36014DEC" w14:textId="32036414" w:rsidR="00047764" w:rsidRPr="005D74ED" w:rsidRDefault="00047764" w:rsidP="00047764">
      <w:pPr>
        <w:rPr>
          <w:b/>
          <w:bCs/>
        </w:rPr>
      </w:pPr>
      <w:r w:rsidRPr="005D74ED">
        <w:rPr>
          <w:b/>
          <w:bCs/>
        </w:rPr>
        <w:t>SUMCOMMAND=md5sum</w:t>
      </w:r>
    </w:p>
    <w:p w14:paraId="6B17366A" w14:textId="0FB126CE" w:rsidR="00047764" w:rsidRPr="005D74ED" w:rsidRDefault="005D74ED" w:rsidP="00047764">
      <w:pPr>
        <w:rPr>
          <w:b/>
          <w:bCs/>
        </w:rPr>
      </w:pPr>
      <w:r>
        <w:t>We are assigning 'md5sum'</w:t>
      </w:r>
      <w:r w:rsidR="006D60D9">
        <w:t xml:space="preserve">, which is a command that calculate md5 value, </w:t>
      </w:r>
      <w:r>
        <w:t xml:space="preserve">to </w:t>
      </w:r>
      <w:r>
        <w:rPr>
          <w:rFonts w:hint="eastAsia"/>
        </w:rPr>
        <w:t>‘</w:t>
      </w:r>
      <w:r>
        <w:t>SUMCOMMAND</w:t>
      </w:r>
      <w:r>
        <w:rPr>
          <w:rFonts w:hint="eastAsia"/>
        </w:rPr>
        <w:t>’</w:t>
      </w:r>
    </w:p>
    <w:p w14:paraId="748F7EFC" w14:textId="147C62F0" w:rsidR="00047764" w:rsidRDefault="00047764" w:rsidP="00047764">
      <w:pPr>
        <w:rPr>
          <w:b/>
          <w:bCs/>
        </w:rPr>
      </w:pPr>
      <w:r w:rsidRPr="005D74ED">
        <w:rPr>
          <w:b/>
          <w:bCs/>
        </w:rPr>
        <w:t>PROGNAME=`basename $0`</w:t>
      </w:r>
    </w:p>
    <w:p w14:paraId="02EC4BC9" w14:textId="730809A4" w:rsidR="005D74ED" w:rsidRPr="005D74ED" w:rsidRDefault="005D74ED" w:rsidP="00047764">
      <w:r>
        <w:t xml:space="preserve">We set the </w:t>
      </w:r>
      <w:r w:rsidR="007866F7">
        <w:t xml:space="preserve">‘ds’ </w:t>
      </w:r>
      <w:r>
        <w:t>to be the ‘PROGNAME’</w:t>
      </w:r>
      <w:r w:rsidR="007866F7">
        <w:t xml:space="preserve">. </w:t>
      </w:r>
      <w:r w:rsidR="00555A51">
        <w:rPr>
          <w:rFonts w:hint="eastAsia"/>
        </w:rPr>
        <w:t xml:space="preserve">‘$0’ </w:t>
      </w:r>
      <w:r w:rsidR="00555A51">
        <w:t xml:space="preserve">is the location ending with ds. </w:t>
      </w:r>
      <w:r w:rsidR="007866F7">
        <w:t>In other words, we set the name of the program to be ‘ds’.</w:t>
      </w:r>
    </w:p>
    <w:p w14:paraId="40077AC4" w14:textId="1653081A" w:rsidR="00047764" w:rsidRDefault="00047764" w:rsidP="00047764">
      <w:pPr>
        <w:rPr>
          <w:b/>
          <w:bCs/>
        </w:rPr>
      </w:pPr>
      <w:r w:rsidRPr="005D74ED">
        <w:rPr>
          <w:b/>
          <w:bCs/>
        </w:rPr>
        <w:t>USAGE="$PROGNAME [directory]"</w:t>
      </w:r>
    </w:p>
    <w:p w14:paraId="0A6A7DB4" w14:textId="41C3AE16" w:rsidR="00B82EEA" w:rsidRPr="007866F7" w:rsidRDefault="007866F7" w:rsidP="00047764">
      <w:r>
        <w:t>We set ‘USAGE’ to be the name of the program</w:t>
      </w:r>
      <w:r w:rsidR="00816B9D">
        <w:t xml:space="preserve"> and the ‘[directory]’ is just the string as it is.</w:t>
      </w:r>
    </w:p>
    <w:p w14:paraId="79FD765C" w14:textId="70CF3CAB" w:rsidR="00047764" w:rsidRDefault="00047764" w:rsidP="00047764">
      <w:pPr>
        <w:rPr>
          <w:b/>
          <w:bCs/>
        </w:rPr>
      </w:pPr>
      <w:r w:rsidRPr="005D74ED">
        <w:rPr>
          <w:b/>
          <w:bCs/>
        </w:rPr>
        <w:t>NARGSa=0</w:t>
      </w:r>
    </w:p>
    <w:p w14:paraId="59576162" w14:textId="2040632C" w:rsidR="00A8188D" w:rsidRPr="00A8188D" w:rsidRDefault="00A8188D" w:rsidP="00047764">
      <w:r>
        <w:t>Crate variable ‘NARGSa’ and assign value 0 to this variable.</w:t>
      </w:r>
    </w:p>
    <w:p w14:paraId="0BB29A5E" w14:textId="6020910C" w:rsidR="00047764" w:rsidRDefault="00047764" w:rsidP="00047764">
      <w:pPr>
        <w:rPr>
          <w:b/>
          <w:bCs/>
        </w:rPr>
      </w:pPr>
      <w:r w:rsidRPr="005D74ED">
        <w:rPr>
          <w:b/>
          <w:bCs/>
        </w:rPr>
        <w:t>NARGSb=1</w:t>
      </w:r>
    </w:p>
    <w:p w14:paraId="51198CA5" w14:textId="3ACA33E0" w:rsidR="00A8188D" w:rsidRPr="00A8188D" w:rsidRDefault="00A8188D" w:rsidP="00A8188D">
      <w:r>
        <w:t>Crate variable ‘NARGSb’ and assign value 1 to this variable.</w:t>
      </w:r>
    </w:p>
    <w:p w14:paraId="5DD8ADD6" w14:textId="0888C978" w:rsidR="00047764" w:rsidRPr="005D74ED" w:rsidRDefault="005D74ED" w:rsidP="00047764">
      <w:pPr>
        <w:rPr>
          <w:b/>
          <w:bCs/>
        </w:rPr>
      </w:pPr>
      <w:r>
        <w:rPr>
          <w:b/>
          <w:bCs/>
        </w:rPr>
        <w:tab/>
      </w:r>
    </w:p>
    <w:p w14:paraId="5C91D297" w14:textId="73469196" w:rsidR="00047764" w:rsidRDefault="00047764" w:rsidP="00047764">
      <w:pPr>
        <w:rPr>
          <w:b/>
          <w:bCs/>
        </w:rPr>
      </w:pPr>
      <w:r w:rsidRPr="005D74ED">
        <w:rPr>
          <w:b/>
          <w:bCs/>
        </w:rPr>
        <w:t>error_exit()</w:t>
      </w:r>
    </w:p>
    <w:p w14:paraId="754C1CAD" w14:textId="397FA44F" w:rsidR="00A8188D" w:rsidRPr="00A8188D" w:rsidRDefault="00A8188D" w:rsidP="00047764">
      <w:r>
        <w:t>This crate a function called ‘error exit’ this function is used to display errors.</w:t>
      </w:r>
    </w:p>
    <w:p w14:paraId="6148E19D" w14:textId="1002DD89" w:rsidR="00047764" w:rsidRDefault="00047764" w:rsidP="00047764">
      <w:pPr>
        <w:rPr>
          <w:b/>
          <w:bCs/>
        </w:rPr>
      </w:pPr>
      <w:r w:rsidRPr="005D74ED">
        <w:rPr>
          <w:b/>
          <w:bCs/>
        </w:rPr>
        <w:t>{</w:t>
      </w:r>
    </w:p>
    <w:p w14:paraId="58F99A93" w14:textId="65ADEC8F" w:rsidR="008952EF" w:rsidRPr="008952EF" w:rsidRDefault="008952EF" w:rsidP="00047764">
      <w:r>
        <w:rPr>
          <w:rFonts w:hint="eastAsia"/>
        </w:rPr>
        <w:t>Th</w:t>
      </w:r>
      <w:r>
        <w:t>is tells shell this is the start of the function</w:t>
      </w:r>
    </w:p>
    <w:p w14:paraId="4404406B" w14:textId="00072981" w:rsidR="00047764" w:rsidRDefault="00047764" w:rsidP="00047764">
      <w:pPr>
        <w:rPr>
          <w:b/>
          <w:bCs/>
        </w:rPr>
      </w:pPr>
      <w:r w:rsidRPr="005D74ED">
        <w:rPr>
          <w:b/>
          <w:bCs/>
        </w:rPr>
        <w:t>echo ""</w:t>
      </w:r>
      <w:r w:rsidR="005D74ED">
        <w:rPr>
          <w:b/>
          <w:bCs/>
        </w:rPr>
        <w:tab/>
      </w:r>
    </w:p>
    <w:p w14:paraId="2DCFDBF5" w14:textId="59E06155" w:rsidR="001F0C9D" w:rsidRPr="001F0C9D" w:rsidRDefault="008952EF" w:rsidP="00047764">
      <w:r>
        <w:t>P</w:t>
      </w:r>
      <w:r w:rsidR="001F0C9D">
        <w:t>rints out an empty line.</w:t>
      </w:r>
    </w:p>
    <w:p w14:paraId="7228106D" w14:textId="75AFDD95" w:rsidR="00047764" w:rsidRDefault="00047764" w:rsidP="00047764">
      <w:pPr>
        <w:rPr>
          <w:b/>
          <w:bCs/>
        </w:rPr>
      </w:pPr>
      <w:r w:rsidRPr="005D74ED">
        <w:rPr>
          <w:b/>
          <w:bCs/>
        </w:rPr>
        <w:t>echo $1</w:t>
      </w:r>
    </w:p>
    <w:p w14:paraId="76D49BD4" w14:textId="6A3A3A0E" w:rsidR="001F0C9D" w:rsidRPr="001F0C9D" w:rsidRDefault="001F0C9D" w:rsidP="00047764">
      <w:r>
        <w:lastRenderedPageBreak/>
        <w:t xml:space="preserve">Print out </w:t>
      </w:r>
      <w:r w:rsidR="00573945">
        <w:t xml:space="preserve">a string where ‘$1’ would be replaced by the </w:t>
      </w:r>
      <w:r w:rsidR="002755D8">
        <w:t>content or value</w:t>
      </w:r>
      <w:r w:rsidR="00573945">
        <w:t xml:space="preserve"> of </w:t>
      </w:r>
      <w:r w:rsidR="008610D9">
        <w:t>‘</w:t>
      </w:r>
      <w:r w:rsidR="002755D8">
        <w:t>1</w:t>
      </w:r>
      <w:r w:rsidR="008610D9">
        <w:t>’</w:t>
      </w:r>
    </w:p>
    <w:p w14:paraId="060B1159" w14:textId="49C8397F" w:rsidR="00047764" w:rsidRDefault="00047764" w:rsidP="00047764">
      <w:pPr>
        <w:rPr>
          <w:b/>
          <w:bCs/>
        </w:rPr>
      </w:pPr>
      <w:r w:rsidRPr="005D74ED">
        <w:rPr>
          <w:b/>
          <w:bCs/>
        </w:rPr>
        <w:t>echo ""</w:t>
      </w:r>
    </w:p>
    <w:p w14:paraId="52BE420E" w14:textId="31CA5816" w:rsidR="00107275" w:rsidRPr="001F0C9D" w:rsidRDefault="00107275" w:rsidP="00107275">
      <w:r>
        <w:t>Prints out an empty line.</w:t>
      </w:r>
    </w:p>
    <w:p w14:paraId="2D8AB861" w14:textId="5BA38A0C" w:rsidR="001212C0" w:rsidRDefault="00047764" w:rsidP="00047764">
      <w:pPr>
        <w:rPr>
          <w:b/>
          <w:bCs/>
        </w:rPr>
      </w:pPr>
      <w:r w:rsidRPr="005D74ED">
        <w:rPr>
          <w:b/>
          <w:bCs/>
        </w:rPr>
        <w:t>echo "$PROGNAME exiting."</w:t>
      </w:r>
    </w:p>
    <w:p w14:paraId="2BF3CE1F" w14:textId="400F2FEE" w:rsidR="001212C0" w:rsidRPr="001212C0" w:rsidRDefault="001212C0" w:rsidP="00047764">
      <w:r>
        <w:t>Print out string ‘PROGNAME exiting’ where ‘$PROGNAME’ would be the name of the program.</w:t>
      </w:r>
    </w:p>
    <w:p w14:paraId="6B5F676B" w14:textId="628561F5" w:rsidR="00047764" w:rsidRDefault="00047764" w:rsidP="00047764">
      <w:pPr>
        <w:rPr>
          <w:b/>
          <w:bCs/>
        </w:rPr>
      </w:pPr>
      <w:r w:rsidRPr="005D74ED">
        <w:rPr>
          <w:b/>
          <w:bCs/>
        </w:rPr>
        <w:t>echo ""</w:t>
      </w:r>
    </w:p>
    <w:p w14:paraId="320BCD52" w14:textId="3B2ACF66" w:rsidR="008952EF" w:rsidRDefault="008952EF" w:rsidP="00047764">
      <w:r>
        <w:t>Prints out an empty line.</w:t>
      </w:r>
    </w:p>
    <w:p w14:paraId="460F6D2E" w14:textId="560AF702" w:rsidR="00047764" w:rsidRDefault="00047764" w:rsidP="00047764">
      <w:pPr>
        <w:rPr>
          <w:b/>
          <w:bCs/>
        </w:rPr>
      </w:pPr>
      <w:r w:rsidRPr="005D74ED">
        <w:rPr>
          <w:b/>
          <w:bCs/>
        </w:rPr>
        <w:t>exit 1</w:t>
      </w:r>
    </w:p>
    <w:p w14:paraId="7DB2DECA" w14:textId="77777777" w:rsidR="00914BF6" w:rsidRPr="005D74ED" w:rsidRDefault="00914BF6" w:rsidP="00047764">
      <w:pPr>
        <w:rPr>
          <w:b/>
          <w:bCs/>
        </w:rPr>
      </w:pPr>
    </w:p>
    <w:p w14:paraId="58DC5A8C" w14:textId="77777777" w:rsidR="00047764" w:rsidRPr="005D74ED" w:rsidRDefault="00047764" w:rsidP="00047764">
      <w:pPr>
        <w:rPr>
          <w:b/>
          <w:bCs/>
        </w:rPr>
      </w:pPr>
      <w:r w:rsidRPr="005D74ED">
        <w:rPr>
          <w:b/>
          <w:bCs/>
        </w:rPr>
        <w:t>}</w:t>
      </w:r>
    </w:p>
    <w:p w14:paraId="188A88B9" w14:textId="4A11EC1B" w:rsidR="00047764" w:rsidRDefault="008952EF" w:rsidP="00047764">
      <w:r>
        <w:rPr>
          <w:rFonts w:hint="eastAsia"/>
        </w:rPr>
        <w:t>T</w:t>
      </w:r>
      <w:r>
        <w:t>his tells shell this is the end of the function.</w:t>
      </w:r>
    </w:p>
    <w:p w14:paraId="19E68443" w14:textId="77777777" w:rsidR="008952EF" w:rsidRPr="00A8188D" w:rsidRDefault="008952EF" w:rsidP="00047764"/>
    <w:p w14:paraId="15ABEF36" w14:textId="5219EE22" w:rsidR="00047764" w:rsidRDefault="00047764" w:rsidP="00047764">
      <w:pPr>
        <w:rPr>
          <w:b/>
          <w:bCs/>
        </w:rPr>
      </w:pPr>
      <w:r w:rsidRPr="005D74ED">
        <w:rPr>
          <w:b/>
          <w:bCs/>
        </w:rPr>
        <w:t>errorcheck()</w:t>
      </w:r>
    </w:p>
    <w:p w14:paraId="178EB73A" w14:textId="584EE5F8" w:rsidR="00914BF6" w:rsidRPr="00A8188D" w:rsidRDefault="00914BF6" w:rsidP="00914BF6">
      <w:r>
        <w:t>This crate a function called ‘error</w:t>
      </w:r>
      <w:r w:rsidR="0011713C">
        <w:t xml:space="preserve">check’ </w:t>
      </w:r>
      <w:r>
        <w:t xml:space="preserve">this function is used to </w:t>
      </w:r>
      <w:r w:rsidR="0011713C">
        <w:t xml:space="preserve">check wither there </w:t>
      </w:r>
      <w:r w:rsidR="00A47F03">
        <w:t>is errors and would print out something if there are errors.</w:t>
      </w:r>
    </w:p>
    <w:p w14:paraId="0004A178" w14:textId="57F61053" w:rsidR="00047764" w:rsidRDefault="00047764" w:rsidP="00047764">
      <w:pPr>
        <w:rPr>
          <w:b/>
          <w:bCs/>
        </w:rPr>
      </w:pPr>
      <w:r w:rsidRPr="005D74ED">
        <w:rPr>
          <w:b/>
          <w:bCs/>
        </w:rPr>
        <w:t>{</w:t>
      </w:r>
    </w:p>
    <w:p w14:paraId="15DD1FD7" w14:textId="5F1B2CDB" w:rsidR="00A47F03" w:rsidRPr="005D74ED" w:rsidRDefault="00A47F03" w:rsidP="00047764">
      <w:pPr>
        <w:rPr>
          <w:b/>
          <w:bCs/>
        </w:rPr>
      </w:pPr>
      <w:r>
        <w:rPr>
          <w:rFonts w:hint="eastAsia"/>
        </w:rPr>
        <w:t>Th</w:t>
      </w:r>
      <w:r>
        <w:t>is tells shell this is the start of the function</w:t>
      </w:r>
    </w:p>
    <w:p w14:paraId="4CB32A92" w14:textId="36F8546D" w:rsidR="00047764" w:rsidRDefault="00047764" w:rsidP="00047764">
      <w:pPr>
        <w:rPr>
          <w:b/>
          <w:bCs/>
        </w:rPr>
      </w:pPr>
      <w:r w:rsidRPr="005D74ED">
        <w:rPr>
          <w:b/>
          <w:bCs/>
        </w:rPr>
        <w:t>if [ $? -ne 0 ]</w:t>
      </w:r>
    </w:p>
    <w:p w14:paraId="6FCBAFEA" w14:textId="464F8BA6" w:rsidR="0006652D" w:rsidRPr="0006652D" w:rsidRDefault="0006652D" w:rsidP="00047764">
      <w:r>
        <w:t xml:space="preserve">this is an if function if the condition in the [] met shell will run of things after ‘then’. ‘$?’ means to carry the value ‘1’ that had been exit in the ‘error_exit’ function to here. ‘-ne’ means not equal. ‘0’ is just the value ‘0’. Here it is saying if </w:t>
      </w:r>
      <w:r w:rsidR="000A6730">
        <w:t>the value ‘error_exit’ return is not 0 then it will run the thing after ‘then’.</w:t>
      </w:r>
    </w:p>
    <w:p w14:paraId="107502CD" w14:textId="74AD37F1" w:rsidR="00047764" w:rsidRDefault="00047764" w:rsidP="00047764">
      <w:pPr>
        <w:rPr>
          <w:b/>
          <w:bCs/>
        </w:rPr>
      </w:pPr>
      <w:r w:rsidRPr="005D74ED">
        <w:rPr>
          <w:b/>
          <w:bCs/>
        </w:rPr>
        <w:t>then</w:t>
      </w:r>
    </w:p>
    <w:p w14:paraId="3448142F" w14:textId="39A6EDC0" w:rsidR="000A6730" w:rsidRPr="000A6730" w:rsidRDefault="000A6730" w:rsidP="00047764">
      <w:r>
        <w:t>This is just a logistical word in shell that work together with ‘if’.</w:t>
      </w:r>
    </w:p>
    <w:p w14:paraId="73F9390D" w14:textId="53FBB9A3" w:rsidR="00047764" w:rsidRDefault="00047764" w:rsidP="00047764">
      <w:pPr>
        <w:rPr>
          <w:b/>
          <w:bCs/>
        </w:rPr>
      </w:pPr>
      <w:r w:rsidRPr="005D74ED">
        <w:rPr>
          <w:b/>
          <w:bCs/>
        </w:rPr>
        <w:t xml:space="preserve">   error_exit "Error $1"</w:t>
      </w:r>
    </w:p>
    <w:p w14:paraId="7B0D88B7" w14:textId="2724E2CA" w:rsidR="000A6730" w:rsidRPr="000A6730" w:rsidRDefault="000A6730" w:rsidP="00047764">
      <w:r>
        <w:t xml:space="preserve">If the condition after ‘if’ is true then this call the function error_exit above and print out “Error $1” where </w:t>
      </w:r>
      <w:r>
        <w:rPr>
          <w:rFonts w:hint="eastAsia"/>
        </w:rPr>
        <w:t xml:space="preserve">‘$1’ </w:t>
      </w:r>
      <w:r>
        <w:t xml:space="preserve">is the </w:t>
      </w:r>
      <w:r w:rsidR="00016EDE">
        <w:t>content or value of ‘1’</w:t>
      </w:r>
    </w:p>
    <w:p w14:paraId="3B0EABF9" w14:textId="097D1334" w:rsidR="00047764" w:rsidRDefault="00B9611A" w:rsidP="00047764">
      <w:pPr>
        <w:rPr>
          <w:b/>
          <w:bCs/>
        </w:rPr>
      </w:pPr>
      <w:r>
        <w:rPr>
          <w:b/>
          <w:bCs/>
        </w:rPr>
        <w:t>f</w:t>
      </w:r>
      <w:r w:rsidR="00047764" w:rsidRPr="005D74ED">
        <w:rPr>
          <w:b/>
          <w:bCs/>
        </w:rPr>
        <w:t>i</w:t>
      </w:r>
    </w:p>
    <w:p w14:paraId="3057B704" w14:textId="26164AA6" w:rsidR="000A6730" w:rsidRPr="00B9611A" w:rsidRDefault="00B9611A" w:rsidP="00047764">
      <w:r>
        <w:t xml:space="preserve">This work together with the </w:t>
      </w:r>
      <w:r w:rsidR="00475223">
        <w:t>‘</w:t>
      </w:r>
      <w:r>
        <w:t>if</w:t>
      </w:r>
      <w:r w:rsidR="00475223">
        <w:t>’</w:t>
      </w:r>
      <w:r>
        <w:t xml:space="preserve"> statement. If fi statement let shell to make judgement and run the right script accordingly.</w:t>
      </w:r>
    </w:p>
    <w:p w14:paraId="3CE839DD" w14:textId="77777777" w:rsidR="00047764" w:rsidRPr="005D74ED" w:rsidRDefault="00047764" w:rsidP="00047764">
      <w:pPr>
        <w:rPr>
          <w:b/>
          <w:bCs/>
        </w:rPr>
      </w:pPr>
      <w:r w:rsidRPr="005D74ED">
        <w:rPr>
          <w:b/>
          <w:bCs/>
        </w:rPr>
        <w:t>}</w:t>
      </w:r>
    </w:p>
    <w:p w14:paraId="030D57DA" w14:textId="77777777" w:rsidR="00A47F03" w:rsidRDefault="00A47F03" w:rsidP="00A47F03">
      <w:r>
        <w:rPr>
          <w:rFonts w:hint="eastAsia"/>
        </w:rPr>
        <w:t>T</w:t>
      </w:r>
      <w:r>
        <w:t>his tells shell this is the end of the function.</w:t>
      </w:r>
    </w:p>
    <w:p w14:paraId="340094EC" w14:textId="77777777" w:rsidR="00047764" w:rsidRPr="00A47F03" w:rsidRDefault="00047764" w:rsidP="00047764">
      <w:pPr>
        <w:rPr>
          <w:b/>
          <w:bCs/>
        </w:rPr>
      </w:pPr>
    </w:p>
    <w:p w14:paraId="155E0012" w14:textId="403A9267" w:rsidR="00047764" w:rsidRDefault="00047764" w:rsidP="00047764">
      <w:pPr>
        <w:rPr>
          <w:b/>
          <w:bCs/>
        </w:rPr>
      </w:pPr>
      <w:r w:rsidRPr="005D74ED">
        <w:rPr>
          <w:b/>
          <w:bCs/>
        </w:rPr>
        <w:t>if [ $# -ne $NARGSa -a $# -ne $NARGSb ]</w:t>
      </w:r>
    </w:p>
    <w:p w14:paraId="220F59EE" w14:textId="2E928945" w:rsidR="00475223" w:rsidRDefault="00475223" w:rsidP="00047764">
      <w:r>
        <w:t xml:space="preserve">this is another ‘if’ statement. ‘$#’ </w:t>
      </w:r>
      <w:r w:rsidR="00555A51">
        <w:t>is number of arguments used to call the script ds</w:t>
      </w:r>
      <w:r>
        <w:t xml:space="preserve">. ‘-ne’ is not equal to. ‘$NARGSa’ is the value which is ‘0’ we signed to ‘NARGSa’ at the very beginning. ‘-a’ is and. This means both the condition before ‘-a’ and after ‘-a’ has to </w:t>
      </w:r>
      <w:r w:rsidR="00325801">
        <w:t>be</w:t>
      </w:r>
      <w:r>
        <w:t xml:space="preserve"> true in order to make the if condition true. ‘$#’ </w:t>
      </w:r>
      <w:r w:rsidR="00555A51">
        <w:t>is number of arguments used to call the script ds.</w:t>
      </w:r>
      <w:r>
        <w:t xml:space="preserve"> ‘-ne’ is not equal to. ‘$NARGSb’ is the value which is ‘1’ we signed to ‘NARGSa’ at the very beginning.</w:t>
      </w:r>
    </w:p>
    <w:p w14:paraId="353226B1" w14:textId="625D9B0D" w:rsidR="00186652" w:rsidRDefault="00186652" w:rsidP="00047764">
      <w:r>
        <w:t xml:space="preserve">This line is </w:t>
      </w:r>
      <w:r w:rsidR="00016EDE">
        <w:t xml:space="preserve">saying if the number of </w:t>
      </w:r>
      <w:r w:rsidR="00555A51">
        <w:t xml:space="preserve">arguments used to call the script ds is not 1 and </w:t>
      </w:r>
      <w:r w:rsidR="00DB795A">
        <w:t xml:space="preserve">not </w:t>
      </w:r>
      <w:r w:rsidR="00555A51">
        <w:t xml:space="preserve">2 then this condition is true and </w:t>
      </w:r>
      <w:r w:rsidR="007C4726">
        <w:t>shell would</w:t>
      </w:r>
      <w:r w:rsidR="00555A51">
        <w:t xml:space="preserve"> run the script after then.</w:t>
      </w:r>
    </w:p>
    <w:p w14:paraId="78D3ED2B" w14:textId="77777777" w:rsidR="00016EDE" w:rsidRPr="00475223" w:rsidRDefault="00016EDE" w:rsidP="00047764"/>
    <w:p w14:paraId="575CAE6C" w14:textId="199C43A6" w:rsidR="00567D8A" w:rsidRDefault="00047764" w:rsidP="00567D8A">
      <w:r w:rsidRPr="005D74ED">
        <w:rPr>
          <w:b/>
          <w:bCs/>
        </w:rPr>
        <w:t>then</w:t>
      </w:r>
      <w:r w:rsidR="00567D8A" w:rsidRPr="00567D8A">
        <w:t xml:space="preserve"> </w:t>
      </w:r>
    </w:p>
    <w:p w14:paraId="655D6228" w14:textId="22BA124C" w:rsidR="00567D8A" w:rsidRPr="000A6730" w:rsidRDefault="00567D8A" w:rsidP="00567D8A">
      <w:r>
        <w:t>This is just a logistical word in shell that work together with ‘if’.</w:t>
      </w:r>
    </w:p>
    <w:p w14:paraId="69886BBB" w14:textId="7E6A3A70" w:rsidR="00047764" w:rsidRDefault="00047764" w:rsidP="00047764">
      <w:pPr>
        <w:rPr>
          <w:b/>
          <w:bCs/>
        </w:rPr>
      </w:pPr>
      <w:r w:rsidRPr="005D74ED">
        <w:rPr>
          <w:b/>
          <w:bCs/>
        </w:rPr>
        <w:lastRenderedPageBreak/>
        <w:t xml:space="preserve">   error_exit "usage: $USAGE"</w:t>
      </w:r>
    </w:p>
    <w:p w14:paraId="4DDDF0F7" w14:textId="065415C3" w:rsidR="003B37CC" w:rsidRDefault="003B37CC" w:rsidP="00047764">
      <w:r>
        <w:t>I</w:t>
      </w:r>
      <w:r w:rsidRPr="003B37CC">
        <w:t xml:space="preserve">f there are not 0 arguments </w:t>
      </w:r>
      <w:r>
        <w:t>and</w:t>
      </w:r>
      <w:r w:rsidRPr="003B37CC">
        <w:t xml:space="preserve"> there is not 1 argument, </w:t>
      </w:r>
      <w:r>
        <w:t>it call ‘</w:t>
      </w:r>
      <w:r w:rsidRPr="003B37CC">
        <w:t>error_exit</w:t>
      </w:r>
      <w:r>
        <w:t>’</w:t>
      </w:r>
      <w:r w:rsidRPr="003B37CC">
        <w:t xml:space="preserve"> with USAGE ERROR</w:t>
      </w:r>
      <w:r w:rsidR="00F9235B">
        <w:t>.</w:t>
      </w:r>
    </w:p>
    <w:p w14:paraId="3199C9A3" w14:textId="4A9EEC59" w:rsidR="00047764" w:rsidRPr="005D74ED" w:rsidRDefault="00047764" w:rsidP="00047764">
      <w:pPr>
        <w:rPr>
          <w:b/>
          <w:bCs/>
        </w:rPr>
      </w:pPr>
      <w:r w:rsidRPr="005D74ED">
        <w:rPr>
          <w:b/>
          <w:bCs/>
        </w:rPr>
        <w:t>fi</w:t>
      </w:r>
    </w:p>
    <w:p w14:paraId="1F98030A" w14:textId="77777777" w:rsidR="00475223" w:rsidRPr="00B9611A" w:rsidRDefault="00475223" w:rsidP="00475223">
      <w:r>
        <w:t>This work together with the ‘if’ statement. If fi statement let shell to make judgement and run the right script accordingly.</w:t>
      </w:r>
    </w:p>
    <w:p w14:paraId="6C1C9549" w14:textId="77777777" w:rsidR="00475223" w:rsidRPr="005D74ED" w:rsidRDefault="00475223" w:rsidP="00047764">
      <w:pPr>
        <w:rPr>
          <w:b/>
          <w:bCs/>
        </w:rPr>
      </w:pPr>
    </w:p>
    <w:p w14:paraId="72FF7E7A" w14:textId="77777777" w:rsidR="00047764" w:rsidRPr="005D74ED" w:rsidRDefault="00047764" w:rsidP="00047764">
      <w:pPr>
        <w:rPr>
          <w:b/>
          <w:bCs/>
        </w:rPr>
      </w:pPr>
      <w:r w:rsidRPr="005D74ED">
        <w:rPr>
          <w:b/>
          <w:bCs/>
        </w:rPr>
        <w:t>echo</w:t>
      </w:r>
    </w:p>
    <w:p w14:paraId="4EA41305" w14:textId="6545E133" w:rsidR="00047764" w:rsidRPr="005E47D3" w:rsidRDefault="005E47D3" w:rsidP="00047764">
      <w:r>
        <w:t>print out an empty line.</w:t>
      </w:r>
    </w:p>
    <w:p w14:paraId="077A74AC" w14:textId="6C982C47" w:rsidR="00047764" w:rsidRDefault="00047764" w:rsidP="00047764">
      <w:pPr>
        <w:rPr>
          <w:b/>
          <w:bCs/>
        </w:rPr>
      </w:pPr>
      <w:r w:rsidRPr="005D74ED">
        <w:rPr>
          <w:b/>
          <w:bCs/>
        </w:rPr>
        <w:t>if [ $# -eq 1 ]</w:t>
      </w:r>
    </w:p>
    <w:p w14:paraId="24E792E3" w14:textId="22D88F85" w:rsidR="00325801" w:rsidRPr="00325801" w:rsidRDefault="00325801" w:rsidP="00047764">
      <w:r>
        <w:t xml:space="preserve">This is another if function. ‘$#’ means the number of parameters which the script has been called. ‘-eq’ means equal. ‘1’ is the value it has to equal to. This line is saying if the </w:t>
      </w:r>
      <w:r w:rsidR="00FB4ED7">
        <w:t>script</w:t>
      </w:r>
      <w:r>
        <w:t xml:space="preserve"> has been called one time then it run script after ‘then’.</w:t>
      </w:r>
    </w:p>
    <w:p w14:paraId="7FDA9364" w14:textId="26E5633E" w:rsidR="00047764" w:rsidRDefault="00047764" w:rsidP="00047764">
      <w:pPr>
        <w:rPr>
          <w:b/>
          <w:bCs/>
        </w:rPr>
      </w:pPr>
      <w:r w:rsidRPr="005D74ED">
        <w:rPr>
          <w:b/>
          <w:bCs/>
        </w:rPr>
        <w:t>then</w:t>
      </w:r>
    </w:p>
    <w:p w14:paraId="77EFA729" w14:textId="77777777" w:rsidR="005E47D3" w:rsidRPr="000A6730" w:rsidRDefault="005E47D3" w:rsidP="005E47D3">
      <w:r>
        <w:t>This is just a logistical word in shell that work together with ‘if’.</w:t>
      </w:r>
    </w:p>
    <w:p w14:paraId="7F556A45" w14:textId="1BD3260B" w:rsidR="00047764" w:rsidRDefault="00047764" w:rsidP="00047764">
      <w:pPr>
        <w:rPr>
          <w:b/>
          <w:bCs/>
        </w:rPr>
      </w:pPr>
      <w:r w:rsidRPr="005D74ED">
        <w:rPr>
          <w:b/>
          <w:bCs/>
        </w:rPr>
        <w:t xml:space="preserve">   unset CDPATH</w:t>
      </w:r>
    </w:p>
    <w:p w14:paraId="0E672D52" w14:textId="60D88F67" w:rsidR="006D60D9" w:rsidRPr="00016EDE" w:rsidRDefault="00016EDE" w:rsidP="00047764">
      <w:r>
        <w:t>unset the variable ‘CDPATH’</w:t>
      </w:r>
      <w:r w:rsidR="00670F9A">
        <w:t xml:space="preserve"> which means it clears the ‘CDPATH’ directory.</w:t>
      </w:r>
    </w:p>
    <w:p w14:paraId="36B2235A" w14:textId="6B02F8C7" w:rsidR="006D60D9" w:rsidRPr="005D74ED" w:rsidRDefault="006D60D9" w:rsidP="00047764">
      <w:pPr>
        <w:rPr>
          <w:b/>
          <w:bCs/>
        </w:rPr>
      </w:pPr>
      <w:r>
        <w:rPr>
          <w:rFonts w:hint="eastAsia"/>
          <w:b/>
          <w:bCs/>
        </w:rPr>
        <w:t>-</w:t>
      </w:r>
    </w:p>
    <w:p w14:paraId="0ADADE84" w14:textId="3168DD77" w:rsidR="00047764" w:rsidRDefault="00047764" w:rsidP="00047764">
      <w:pPr>
        <w:rPr>
          <w:b/>
          <w:bCs/>
        </w:rPr>
      </w:pPr>
      <w:r w:rsidRPr="005D74ED">
        <w:rPr>
          <w:b/>
          <w:bCs/>
        </w:rPr>
        <w:t xml:space="preserve">   cd "$1" &gt; /dev/null</w:t>
      </w:r>
    </w:p>
    <w:p w14:paraId="1F04F261" w14:textId="51BAD8D0" w:rsidR="006D60D9" w:rsidRPr="00016EDE" w:rsidRDefault="00670F9A" w:rsidP="00047764">
      <w:r>
        <w:t xml:space="preserve">Redirect </w:t>
      </w:r>
      <w:r w:rsidR="00696715">
        <w:t>‘$1’ to directory ‘/dev/null’.</w:t>
      </w:r>
    </w:p>
    <w:p w14:paraId="3AF34227" w14:textId="77777777" w:rsidR="00016EDE" w:rsidRPr="005D74ED" w:rsidRDefault="00016EDE" w:rsidP="00047764">
      <w:pPr>
        <w:rPr>
          <w:b/>
          <w:bCs/>
        </w:rPr>
      </w:pPr>
    </w:p>
    <w:p w14:paraId="099734C4" w14:textId="1A73F2DC" w:rsidR="00047764" w:rsidRDefault="00047764" w:rsidP="00047764">
      <w:pPr>
        <w:rPr>
          <w:b/>
          <w:bCs/>
        </w:rPr>
      </w:pPr>
      <w:r w:rsidRPr="005D74ED">
        <w:rPr>
          <w:b/>
          <w:bCs/>
        </w:rPr>
        <w:t xml:space="preserve">   errorcheck "changing to specified directory."</w:t>
      </w:r>
    </w:p>
    <w:p w14:paraId="6D38A6EE" w14:textId="75D7B52F" w:rsidR="006D60D9" w:rsidRDefault="00670F9A" w:rsidP="00047764">
      <w:r>
        <w:rPr>
          <w:rFonts w:hint="eastAsia"/>
        </w:rPr>
        <w:t>c</w:t>
      </w:r>
      <w:r>
        <w:t>all function ‘errorcheck’</w:t>
      </w:r>
      <w:r w:rsidR="00696715">
        <w:t xml:space="preserve"> with parameter ‘changing to specified directory’ just like how we called function before.</w:t>
      </w:r>
    </w:p>
    <w:p w14:paraId="25E6511A" w14:textId="77777777" w:rsidR="00670F9A" w:rsidRPr="00670F9A" w:rsidRDefault="00670F9A" w:rsidP="00047764"/>
    <w:p w14:paraId="08CFE945" w14:textId="77777777" w:rsidR="00047764" w:rsidRPr="005D74ED" w:rsidRDefault="00047764" w:rsidP="00047764">
      <w:pPr>
        <w:rPr>
          <w:b/>
          <w:bCs/>
        </w:rPr>
      </w:pPr>
      <w:r w:rsidRPr="005D74ED">
        <w:rPr>
          <w:b/>
          <w:bCs/>
        </w:rPr>
        <w:t>fi</w:t>
      </w:r>
    </w:p>
    <w:p w14:paraId="0573D459" w14:textId="77777777" w:rsidR="005E47D3" w:rsidRPr="00B9611A" w:rsidRDefault="005E47D3" w:rsidP="005E47D3">
      <w:r>
        <w:t>This work together with the ‘if’ statement. If fi statement let shell to make judgement and run the right script accordingly.</w:t>
      </w:r>
    </w:p>
    <w:p w14:paraId="20D1A711" w14:textId="1F96487B" w:rsidR="00047764" w:rsidRDefault="00047764" w:rsidP="00047764">
      <w:pPr>
        <w:rPr>
          <w:b/>
          <w:bCs/>
        </w:rPr>
      </w:pPr>
      <w:r w:rsidRPr="005D74ED">
        <w:rPr>
          <w:b/>
          <w:bCs/>
        </w:rPr>
        <w:t>find . -noleaf -type f | sort | while read i  # deal with spaces in filenames</w:t>
      </w:r>
    </w:p>
    <w:p w14:paraId="63675240" w14:textId="39B5010A" w:rsidR="006D60D9" w:rsidRDefault="006D60D9" w:rsidP="00047764">
      <w:pPr>
        <w:rPr>
          <w:b/>
          <w:bCs/>
        </w:rPr>
      </w:pPr>
    </w:p>
    <w:p w14:paraId="6FF5A456" w14:textId="0D752206" w:rsidR="00FA2CE4" w:rsidRPr="00FA2CE4" w:rsidRDefault="00FA2CE4" w:rsidP="00047764">
      <w:r>
        <w:t>find file in current directory from ‘-noleaf’. ‘-type f’ means regular file type. ‘sort’ means sort the file in alphabetical order. ‘</w:t>
      </w:r>
      <w:r w:rsidR="00E272EC">
        <w:rPr>
          <w:rFonts w:hint="eastAsia"/>
        </w:rPr>
        <w:t>wh</w:t>
      </w:r>
      <w:r>
        <w:t>il</w:t>
      </w:r>
      <w:r w:rsidR="00E272EC">
        <w:t>e</w:t>
      </w:r>
      <w:r>
        <w:t xml:space="preserve"> read </w:t>
      </w:r>
      <w:r w:rsidR="00E272EC">
        <w:t>I’ is a while loop that read every file that satisfy the condition before. This line is saying find all file with regular file type in current directory and read the content of all files.</w:t>
      </w:r>
    </w:p>
    <w:p w14:paraId="2602E8B5" w14:textId="0DCB4A9A" w:rsidR="00047764" w:rsidRDefault="00047764" w:rsidP="00047764">
      <w:pPr>
        <w:rPr>
          <w:b/>
          <w:bCs/>
        </w:rPr>
      </w:pPr>
      <w:r w:rsidRPr="005D74ED">
        <w:rPr>
          <w:b/>
          <w:bCs/>
        </w:rPr>
        <w:t>do</w:t>
      </w:r>
    </w:p>
    <w:p w14:paraId="4AF9B842" w14:textId="77777777" w:rsidR="006D60D9" w:rsidRPr="005D74ED" w:rsidRDefault="006D60D9" w:rsidP="00047764">
      <w:pPr>
        <w:rPr>
          <w:b/>
          <w:bCs/>
        </w:rPr>
      </w:pPr>
    </w:p>
    <w:p w14:paraId="58A61DB3" w14:textId="691E8C4C" w:rsidR="00047764" w:rsidRDefault="00047764" w:rsidP="00047764">
      <w:pPr>
        <w:rPr>
          <w:b/>
          <w:bCs/>
        </w:rPr>
      </w:pPr>
      <w:r w:rsidRPr="005D74ED">
        <w:rPr>
          <w:b/>
          <w:bCs/>
        </w:rPr>
        <w:t xml:space="preserve">   cat "$i"</w:t>
      </w:r>
    </w:p>
    <w:p w14:paraId="53F93505" w14:textId="77FD4A54" w:rsidR="006D60D9" w:rsidRPr="00696715" w:rsidRDefault="00696715" w:rsidP="00047764">
      <w:r>
        <w:t>‘cat’ means touch content of the file. This line means touch the content of every file.</w:t>
      </w:r>
    </w:p>
    <w:p w14:paraId="77CE53D6" w14:textId="77777777" w:rsidR="00047764" w:rsidRPr="005D74ED" w:rsidRDefault="00047764" w:rsidP="00047764">
      <w:pPr>
        <w:rPr>
          <w:b/>
          <w:bCs/>
        </w:rPr>
      </w:pPr>
      <w:r w:rsidRPr="005D74ED">
        <w:rPr>
          <w:b/>
          <w:bCs/>
        </w:rPr>
        <w:t>done | $SUMCOMMAND</w:t>
      </w:r>
    </w:p>
    <w:p w14:paraId="41732397" w14:textId="38CD5EA7" w:rsidR="00047764" w:rsidRPr="00FA2CE4" w:rsidRDefault="00FA2CE4" w:rsidP="00047764">
      <w:r>
        <w:t>end the script and loop and give the content we just get above to ‘SUMCOMMAND’ which we defined at the very beginning.</w:t>
      </w:r>
    </w:p>
    <w:p w14:paraId="2283432F" w14:textId="77777777" w:rsidR="00FA2CE4" w:rsidRPr="005D74ED" w:rsidRDefault="00FA2CE4" w:rsidP="00047764">
      <w:pPr>
        <w:rPr>
          <w:b/>
          <w:bCs/>
        </w:rPr>
      </w:pPr>
    </w:p>
    <w:p w14:paraId="7AE4781A" w14:textId="39D75903" w:rsidR="00A408D1" w:rsidRDefault="00047764" w:rsidP="00047764">
      <w:pPr>
        <w:rPr>
          <w:b/>
          <w:bCs/>
        </w:rPr>
      </w:pPr>
      <w:r w:rsidRPr="005D74ED">
        <w:rPr>
          <w:b/>
          <w:bCs/>
        </w:rPr>
        <w:t>echo</w:t>
      </w:r>
    </w:p>
    <w:p w14:paraId="157E9D49" w14:textId="40E7FE43" w:rsidR="003A45F3" w:rsidRPr="003A45F3" w:rsidRDefault="003A45F3" w:rsidP="003A45F3">
      <w:r>
        <w:t>print out an empty line.</w:t>
      </w:r>
    </w:p>
    <w:sectPr w:rsidR="003A45F3" w:rsidRPr="003A45F3">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doNotDisplayPageBoundaries/>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yNzE1sTQytzA1NLVQ0lEKTi0uzszPAykwrQUAS25xhiwAAAA="/>
  </w:docVars>
  <w:rsids>
    <w:rsidRoot w:val="00E02463"/>
    <w:rsid w:val="00016EDE"/>
    <w:rsid w:val="00047764"/>
    <w:rsid w:val="0006652D"/>
    <w:rsid w:val="000A6730"/>
    <w:rsid w:val="00107275"/>
    <w:rsid w:val="0011713C"/>
    <w:rsid w:val="001212C0"/>
    <w:rsid w:val="00177866"/>
    <w:rsid w:val="00186652"/>
    <w:rsid w:val="001F0C9D"/>
    <w:rsid w:val="002755D8"/>
    <w:rsid w:val="00325801"/>
    <w:rsid w:val="003A45F3"/>
    <w:rsid w:val="003B37CC"/>
    <w:rsid w:val="00475223"/>
    <w:rsid w:val="004A622D"/>
    <w:rsid w:val="00555A51"/>
    <w:rsid w:val="00567D8A"/>
    <w:rsid w:val="00573945"/>
    <w:rsid w:val="005772F2"/>
    <w:rsid w:val="005D74ED"/>
    <w:rsid w:val="005E47D3"/>
    <w:rsid w:val="00670F9A"/>
    <w:rsid w:val="00680DE3"/>
    <w:rsid w:val="0069416D"/>
    <w:rsid w:val="00696715"/>
    <w:rsid w:val="006D60D9"/>
    <w:rsid w:val="007866F7"/>
    <w:rsid w:val="007C4726"/>
    <w:rsid w:val="00816B9D"/>
    <w:rsid w:val="008610D9"/>
    <w:rsid w:val="008952EF"/>
    <w:rsid w:val="0091455A"/>
    <w:rsid w:val="00914BF6"/>
    <w:rsid w:val="00934B19"/>
    <w:rsid w:val="00A408D1"/>
    <w:rsid w:val="00A47F03"/>
    <w:rsid w:val="00A8188D"/>
    <w:rsid w:val="00B26A15"/>
    <w:rsid w:val="00B51744"/>
    <w:rsid w:val="00B82EEA"/>
    <w:rsid w:val="00B9611A"/>
    <w:rsid w:val="00D216F0"/>
    <w:rsid w:val="00DB795A"/>
    <w:rsid w:val="00E02463"/>
    <w:rsid w:val="00E272EC"/>
    <w:rsid w:val="00E4751E"/>
    <w:rsid w:val="00F63648"/>
    <w:rsid w:val="00F9235B"/>
    <w:rsid w:val="00FA2CE4"/>
    <w:rsid w:val="00FB4ED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BF15DB"/>
  <w15:chartTrackingRefBased/>
  <w15:docId w15:val="{A5CE9030-E321-4E7E-8D92-06FAB336A4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A45F3"/>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writefull-cache xmlns="urn:writefull-cache:Suggestions">{"suggestions":{},"typeOfAccount":"freemium"}</writefull-cache>
</file>

<file path=customXml/itemProps1.xml><?xml version="1.0" encoding="utf-8"?>
<ds:datastoreItem xmlns:ds="http://schemas.openxmlformats.org/officeDocument/2006/customXml" ds:itemID="{D2E93D97-1DBA-4F98-817A-7A7136F85515}">
  <ds:schemaRefs>
    <ds:schemaRef ds:uri="urn:writefull-cache:Suggestions"/>
  </ds:schemaRefs>
</ds:datastoreItem>
</file>

<file path=docProps/app.xml><?xml version="1.0" encoding="utf-8"?>
<Properties xmlns="http://schemas.openxmlformats.org/officeDocument/2006/extended-properties" xmlns:vt="http://schemas.openxmlformats.org/officeDocument/2006/docPropsVTypes">
  <Template>Normal</Template>
  <TotalTime>168</TotalTime>
  <Pages>3</Pages>
  <Words>844</Words>
  <Characters>4813</Characters>
  <Application>Microsoft Office Word</Application>
  <DocSecurity>0</DocSecurity>
  <Lines>40</Lines>
  <Paragraphs>11</Paragraphs>
  <ScaleCrop>false</ScaleCrop>
  <Company/>
  <LinksUpToDate>false</LinksUpToDate>
  <CharactersWithSpaces>5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玉涛 周</dc:creator>
  <cp:keywords/>
  <dc:description/>
  <cp:lastModifiedBy>玉涛 周</cp:lastModifiedBy>
  <cp:revision>40</cp:revision>
  <dcterms:created xsi:type="dcterms:W3CDTF">2021-01-28T02:29:00Z</dcterms:created>
  <dcterms:modified xsi:type="dcterms:W3CDTF">2021-01-29T00:17:00Z</dcterms:modified>
</cp:coreProperties>
</file>